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A1148" w14:textId="09F1A247" w:rsidR="00A03D5C" w:rsidRPr="0042692F" w:rsidRDefault="00766E6B" w:rsidP="0042692F">
      <w:pPr>
        <w:pStyle w:val="1"/>
        <w:jc w:val="center"/>
      </w:pPr>
      <w:r>
        <w:t xml:space="preserve">Programming Fundamentals and Unit Testing </w:t>
      </w:r>
      <w:r w:rsidR="0042692F">
        <w:br/>
      </w:r>
      <w:r>
        <w:t>Re</w:t>
      </w:r>
      <w:r w:rsidR="00632894">
        <w:t>gular</w:t>
      </w:r>
      <w:r>
        <w:t xml:space="preserve"> Exam – </w:t>
      </w:r>
      <w:r w:rsidR="006918F8">
        <w:t>7</w:t>
      </w:r>
      <w:r>
        <w:t xml:space="preserve"> </w:t>
      </w:r>
      <w:r w:rsidR="006918F8">
        <w:t>July</w:t>
      </w:r>
      <w:r>
        <w:t xml:space="preserve"> 202</w:t>
      </w:r>
      <w:r w:rsidR="00B10A3C">
        <w:t>4</w:t>
      </w:r>
    </w:p>
    <w:p w14:paraId="1710D5F0" w14:textId="6392C55D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2" w:history="1">
        <w:r w:rsidR="00372F67" w:rsidRPr="00372F67">
          <w:rPr>
            <w:rStyle w:val="a7"/>
          </w:rPr>
          <w:t>link</w:t>
        </w:r>
      </w:hyperlink>
    </w:p>
    <w:p w14:paraId="12BF7E72" w14:textId="454D527D" w:rsidR="005C692F" w:rsidRDefault="00766E6B" w:rsidP="00766E6B">
      <w:pPr>
        <w:pStyle w:val="1"/>
      </w:pPr>
      <w:r>
        <w:t>3.</w:t>
      </w:r>
      <w:r w:rsidR="00257D1E">
        <w:t xml:space="preserve"> </w:t>
      </w:r>
      <w:r w:rsidR="005C692F">
        <w:t>Unit Test Method:</w:t>
      </w:r>
      <w:r w:rsidR="00257D1E">
        <w:t xml:space="preserve"> </w:t>
      </w:r>
      <w:r w:rsidR="00566AAE" w:rsidRPr="00566AAE">
        <w:t>Perfect Square</w:t>
      </w:r>
      <w:r w:rsidR="00566AAE">
        <w:t xml:space="preserve"> Integers</w:t>
      </w:r>
      <w:r w:rsidR="00566AAE" w:rsidRPr="00566AAE">
        <w:t xml:space="preserve"> in Range</w:t>
      </w:r>
    </w:p>
    <w:p w14:paraId="5762981B" w14:textId="6BAB75EE" w:rsidR="005C692F" w:rsidRDefault="006918F8" w:rsidP="005C692F">
      <w:r w:rsidRPr="006918F8">
        <w:t xml:space="preserve">Test a given method which takes in </w:t>
      </w:r>
      <w:r w:rsidRPr="006918F8">
        <w:rPr>
          <w:b/>
          <w:bCs/>
        </w:rPr>
        <w:t>two integers</w:t>
      </w:r>
      <w:r w:rsidRPr="006918F8">
        <w:t xml:space="preserve"> and returns all perfect square integers in the range</w:t>
      </w:r>
      <w:r w:rsidR="005C692F">
        <w:t>.</w:t>
      </w:r>
      <w:r w:rsidR="00CC38FD">
        <w:t xml:space="preserve"> </w:t>
      </w:r>
    </w:p>
    <w:p w14:paraId="7A115995" w14:textId="77777777" w:rsidR="00766E6B" w:rsidRPr="0091706C" w:rsidRDefault="00766E6B" w:rsidP="0042692F">
      <w:pPr>
        <w:pStyle w:val="2"/>
        <w:rPr>
          <w:lang w:val="bg-BG"/>
        </w:rPr>
      </w:pPr>
      <w:r w:rsidRPr="0091706C">
        <w:t>Examples</w:t>
      </w:r>
    </w:p>
    <w:tbl>
      <w:tblPr>
        <w:tblStyle w:val="aa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726"/>
      </w:tblGrid>
      <w:tr w:rsidR="00766E6B" w:rsidRPr="0091706C" w14:paraId="75CA327F" w14:textId="77777777" w:rsidTr="00FE7475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06A6A49D" w14:textId="77777777" w:rsidR="00766E6B" w:rsidRPr="0091706C" w:rsidRDefault="00766E6B" w:rsidP="00FE7475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7726" w:type="dxa"/>
            <w:shd w:val="clear" w:color="auto" w:fill="D9D9D9" w:themeFill="background1" w:themeFillShade="D9"/>
          </w:tcPr>
          <w:p w14:paraId="4205DBB3" w14:textId="77777777" w:rsidR="00766E6B" w:rsidRPr="0091706C" w:rsidRDefault="00766E6B" w:rsidP="00FE7475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B10A3C" w:rsidRPr="0091706C" w14:paraId="6360C8CB" w14:textId="77777777" w:rsidTr="008246B4">
        <w:trPr>
          <w:trHeight w:val="378"/>
        </w:trPr>
        <w:tc>
          <w:tcPr>
            <w:tcW w:w="896" w:type="dxa"/>
          </w:tcPr>
          <w:p w14:paraId="7646B329" w14:textId="77777777" w:rsidR="00B10A3C" w:rsidRDefault="00B10A3C" w:rsidP="008246B4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</w:t>
            </w:r>
          </w:p>
          <w:p w14:paraId="11543085" w14:textId="77777777" w:rsidR="00B10A3C" w:rsidRPr="00C509E4" w:rsidRDefault="00B10A3C" w:rsidP="008246B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726" w:type="dxa"/>
          </w:tcPr>
          <w:p w14:paraId="65D62546" w14:textId="51A746A7" w:rsidR="00B10A3C" w:rsidRPr="00C509E4" w:rsidRDefault="006F54E5" w:rsidP="008246B4">
            <w:pPr>
              <w:spacing w:before="0" w:after="0"/>
              <w:rPr>
                <w:rFonts w:ascii="Consolas" w:hAnsi="Consolas"/>
                <w:noProof/>
              </w:rPr>
            </w:pPr>
            <w:r w:rsidRPr="006F54E5">
              <w:rPr>
                <w:rFonts w:ascii="Consolas" w:hAnsi="Consolas"/>
                <w:noProof/>
              </w:rPr>
              <w:t>Start number should be less than end number.</w:t>
            </w:r>
          </w:p>
        </w:tc>
      </w:tr>
      <w:tr w:rsidR="00B10A3C" w:rsidRPr="0091706C" w14:paraId="0FB9DD3B" w14:textId="77777777" w:rsidTr="008246B4">
        <w:trPr>
          <w:trHeight w:val="378"/>
        </w:trPr>
        <w:tc>
          <w:tcPr>
            <w:tcW w:w="896" w:type="dxa"/>
          </w:tcPr>
          <w:p w14:paraId="3C6A3867" w14:textId="77777777" w:rsidR="00B10A3C" w:rsidRDefault="00B10A3C" w:rsidP="008246B4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</w:t>
            </w:r>
          </w:p>
          <w:p w14:paraId="477C3E5E" w14:textId="5202ADB2" w:rsidR="00B10A3C" w:rsidRDefault="00B10A3C" w:rsidP="008246B4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</w:t>
            </w:r>
          </w:p>
        </w:tc>
        <w:tc>
          <w:tcPr>
            <w:tcW w:w="7726" w:type="dxa"/>
          </w:tcPr>
          <w:p w14:paraId="0471759E" w14:textId="7C9A5C72" w:rsidR="00B10A3C" w:rsidRPr="00433B61" w:rsidRDefault="006918F8" w:rsidP="008246B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  <w:tr w:rsidR="00B10A3C" w:rsidRPr="0091706C" w14:paraId="3154F5B4" w14:textId="77777777" w:rsidTr="009D555D">
        <w:trPr>
          <w:trHeight w:val="583"/>
        </w:trPr>
        <w:tc>
          <w:tcPr>
            <w:tcW w:w="896" w:type="dxa"/>
          </w:tcPr>
          <w:p w14:paraId="5311D441" w14:textId="77777777" w:rsidR="00B10A3C" w:rsidRDefault="00B10A3C" w:rsidP="009D555D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0</w:t>
            </w:r>
          </w:p>
          <w:p w14:paraId="6E08A078" w14:textId="56E5D93F" w:rsidR="00B10A3C" w:rsidRPr="00C509E4" w:rsidRDefault="000A13C2" w:rsidP="009D555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7726" w:type="dxa"/>
          </w:tcPr>
          <w:p w14:paraId="5C011A25" w14:textId="173FADD6" w:rsidR="00B10A3C" w:rsidRPr="006918F8" w:rsidRDefault="006918F8" w:rsidP="009D555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</w:tr>
      <w:tr w:rsidR="00766E6B" w:rsidRPr="0091706C" w14:paraId="1502C1B6" w14:textId="77777777" w:rsidTr="00FE7475">
        <w:trPr>
          <w:trHeight w:val="437"/>
        </w:trPr>
        <w:tc>
          <w:tcPr>
            <w:tcW w:w="896" w:type="dxa"/>
          </w:tcPr>
          <w:p w14:paraId="4F7D5160" w14:textId="77777777" w:rsidR="00766E6B" w:rsidRDefault="00433B61" w:rsidP="00FE7475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</w:t>
            </w:r>
          </w:p>
          <w:p w14:paraId="4810BFEC" w14:textId="10ACA1EC" w:rsidR="00433B61" w:rsidRPr="00C509E4" w:rsidRDefault="00433B61" w:rsidP="00FE747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  <w:noProof/>
              </w:rPr>
              <w:t>50</w:t>
            </w:r>
          </w:p>
        </w:tc>
        <w:tc>
          <w:tcPr>
            <w:tcW w:w="7726" w:type="dxa"/>
          </w:tcPr>
          <w:p w14:paraId="459F8D76" w14:textId="2C75214B" w:rsidR="00766E6B" w:rsidRPr="00C509E4" w:rsidRDefault="006918F8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6918F8">
              <w:rPr>
                <w:rFonts w:ascii="Consolas" w:hAnsi="Consolas"/>
                <w:noProof/>
              </w:rPr>
              <w:t>1 4 9 16 25 36 49</w:t>
            </w:r>
          </w:p>
        </w:tc>
      </w:tr>
      <w:tr w:rsidR="0020538E" w:rsidRPr="0091706C" w14:paraId="51DFBCDB" w14:textId="77777777" w:rsidTr="00FE7475">
        <w:trPr>
          <w:trHeight w:val="583"/>
        </w:trPr>
        <w:tc>
          <w:tcPr>
            <w:tcW w:w="896" w:type="dxa"/>
          </w:tcPr>
          <w:p w14:paraId="2E371286" w14:textId="77777777" w:rsidR="0020538E" w:rsidRDefault="00433B61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2</w:t>
            </w:r>
          </w:p>
          <w:p w14:paraId="3782EF6C" w14:textId="29027B8A" w:rsidR="00433B61" w:rsidRPr="0020538E" w:rsidRDefault="00B10A3C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3</w:t>
            </w:r>
          </w:p>
        </w:tc>
        <w:tc>
          <w:tcPr>
            <w:tcW w:w="7726" w:type="dxa"/>
          </w:tcPr>
          <w:p w14:paraId="3527C5E5" w14:textId="27501A76" w:rsidR="0020538E" w:rsidRPr="00B10A3C" w:rsidRDefault="00273FFF" w:rsidP="0020538E">
            <w:pPr>
              <w:spacing w:before="0" w:after="0"/>
              <w:rPr>
                <w:rFonts w:ascii="Consolas" w:hAnsi="Consolas"/>
                <w:noProof/>
              </w:rPr>
            </w:pPr>
            <w:r w:rsidRPr="00433B61">
              <w:rPr>
                <w:rFonts w:ascii="Consolas" w:hAnsi="Consolas"/>
                <w:i/>
                <w:iCs/>
                <w:noProof/>
              </w:rPr>
              <w:t>Empty string</w:t>
            </w:r>
          </w:p>
        </w:tc>
      </w:tr>
    </w:tbl>
    <w:p w14:paraId="7C722297" w14:textId="6FF9DD1A" w:rsidR="005C692F" w:rsidRDefault="005C692F" w:rsidP="005C692F">
      <w:r>
        <w:t xml:space="preserve">The method is found in the </w:t>
      </w:r>
      <w:r w:rsidR="00632894" w:rsidRPr="00632894">
        <w:rPr>
          <w:rStyle w:val="CodeChar"/>
        </w:rPr>
        <w:t>PerfectSquareIntegers</w:t>
      </w:r>
      <w:r w:rsidRPr="00DD25F7">
        <w:rPr>
          <w:rStyle w:val="CodeChar"/>
        </w:rPr>
        <w:t>.cs</w:t>
      </w:r>
      <w:r>
        <w:t xml:space="preserve"> file:</w:t>
      </w:r>
    </w:p>
    <w:p w14:paraId="2A3BEB89" w14:textId="24986D5E" w:rsidR="00E30D02" w:rsidRDefault="006F54E5" w:rsidP="005C692F">
      <w:r w:rsidRPr="006F54E5">
        <w:rPr>
          <w:noProof/>
        </w:rPr>
        <w:drawing>
          <wp:inline distT="0" distB="0" distL="0" distR="0" wp14:anchorId="06A8700A" wp14:editId="4EB9301E">
            <wp:extent cx="4858959" cy="3648075"/>
            <wp:effectExtent l="152400" t="152400" r="361315" b="352425"/>
            <wp:docPr id="2081395144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395144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72801" cy="36584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2F8CA4" w14:textId="3E6D43DD" w:rsidR="005E552A" w:rsidRDefault="005E552A" w:rsidP="005E552A">
      <w:r>
        <w:lastRenderedPageBreak/>
        <w:t xml:space="preserve">There is one </w:t>
      </w:r>
      <w:r>
        <w:rPr>
          <w:b/>
          <w:bCs/>
        </w:rPr>
        <w:t>helper method</w:t>
      </w:r>
      <w:r>
        <w:t xml:space="preserve"> to verify if the number is </w:t>
      </w:r>
      <w:r w:rsidR="000F0D71">
        <w:t>a perfect square</w:t>
      </w:r>
      <w:r>
        <w:t xml:space="preserve"> or not:</w:t>
      </w:r>
    </w:p>
    <w:p w14:paraId="5A02675D" w14:textId="29B775C0" w:rsidR="005E552A" w:rsidRDefault="000A13C2" w:rsidP="005C692F">
      <w:r w:rsidRPr="000A13C2">
        <w:rPr>
          <w:noProof/>
        </w:rPr>
        <w:drawing>
          <wp:inline distT="0" distB="0" distL="0" distR="0" wp14:anchorId="7E2D1186" wp14:editId="4E7EDF50">
            <wp:extent cx="3686689" cy="1686160"/>
            <wp:effectExtent l="152400" t="152400" r="371475" b="371475"/>
            <wp:docPr id="821689886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689886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1686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A5F271" w14:textId="1FD1D026" w:rsidR="005C692F" w:rsidRDefault="005C692F" w:rsidP="005C692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632894" w:rsidRPr="00632894">
        <w:rPr>
          <w:rStyle w:val="CodeChar"/>
        </w:rPr>
        <w:t>PerfectSquareInteger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2DD01990" w14:textId="24B5F25F" w:rsidR="00311AB0" w:rsidRDefault="00F43716" w:rsidP="005C692F">
      <w:r w:rsidRPr="00F43716">
        <w:rPr>
          <w:noProof/>
        </w:rPr>
        <w:drawing>
          <wp:inline distT="0" distB="0" distL="0" distR="0" wp14:anchorId="731FE5D3" wp14:editId="6DAB0CC9">
            <wp:extent cx="6272502" cy="2781300"/>
            <wp:effectExtent l="152400" t="152400" r="357505" b="361950"/>
            <wp:docPr id="2008718699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718699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76900" cy="27832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52AEFF" w14:textId="77777777" w:rsidR="005C692F" w:rsidRDefault="005C692F" w:rsidP="005C692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2F9D453" w14:textId="11E0C0B2" w:rsidR="002877ED" w:rsidRDefault="00F43716" w:rsidP="00766E6B">
      <w:r w:rsidRPr="00F43716">
        <w:rPr>
          <w:noProof/>
        </w:rPr>
        <w:drawing>
          <wp:inline distT="0" distB="0" distL="0" distR="0" wp14:anchorId="764D224F" wp14:editId="3E29E77B">
            <wp:extent cx="5430008" cy="1276528"/>
            <wp:effectExtent l="152400" t="152400" r="361315" b="361950"/>
            <wp:docPr id="1644004494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004494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12765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71E98">
        <w:tab/>
      </w:r>
    </w:p>
    <w:p w14:paraId="286C7FDB" w14:textId="6F797D80" w:rsidR="00771E98" w:rsidRPr="00771E98" w:rsidRDefault="00771E98" w:rsidP="00766E6B">
      <w:r w:rsidRPr="00771E98">
        <w:rPr>
          <w:b/>
          <w:bCs/>
          <w:u w:val="single"/>
        </w:rPr>
        <w:t>IMPORTANT</w:t>
      </w:r>
      <w:r w:rsidRPr="00771E98">
        <w:rPr>
          <w:b/>
          <w:bCs/>
        </w:rPr>
        <w:t>:</w:t>
      </w:r>
      <w:r>
        <w:t xml:space="preserve"> </w:t>
      </w:r>
      <w:r w:rsidRPr="00771E98">
        <w:rPr>
          <w:b/>
          <w:bCs/>
        </w:rPr>
        <w:t>DO NOT REMOVE OR CHANGE ANY NAMESPACES AND USINGS.</w:t>
      </w:r>
    </w:p>
    <w:sectPr w:rsidR="00771E98" w:rsidRPr="00771E98" w:rsidSect="006F2B11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D5C264" w14:textId="77777777" w:rsidR="00D305B1" w:rsidRDefault="00D305B1">
      <w:pPr>
        <w:spacing w:before="0" w:after="0" w:line="240" w:lineRule="auto"/>
      </w:pPr>
      <w:r>
        <w:separator/>
      </w:r>
    </w:p>
  </w:endnote>
  <w:endnote w:type="continuationSeparator" w:id="0">
    <w:p w14:paraId="527C64E1" w14:textId="77777777" w:rsidR="00D305B1" w:rsidRDefault="00D305B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0DF727" w14:textId="77777777" w:rsidR="00D305B1" w:rsidRDefault="00D305B1">
      <w:pPr>
        <w:spacing w:before="0" w:after="0" w:line="240" w:lineRule="auto"/>
      </w:pPr>
      <w:r>
        <w:separator/>
      </w:r>
    </w:p>
  </w:footnote>
  <w:footnote w:type="continuationSeparator" w:id="0">
    <w:p w14:paraId="53B37B2A" w14:textId="77777777" w:rsidR="00D305B1" w:rsidRDefault="00D305B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MqgFANXddgE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13C2"/>
    <w:rsid w:val="000A20F4"/>
    <w:rsid w:val="000A2348"/>
    <w:rsid w:val="000A3A39"/>
    <w:rsid w:val="000B0BBC"/>
    <w:rsid w:val="000B53ED"/>
    <w:rsid w:val="000C1466"/>
    <w:rsid w:val="000E3A94"/>
    <w:rsid w:val="000E7448"/>
    <w:rsid w:val="000F0D71"/>
    <w:rsid w:val="000F17CA"/>
    <w:rsid w:val="00100767"/>
    <w:rsid w:val="00106AFF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C313C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3FFF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2F67"/>
    <w:rsid w:val="00374B18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2692F"/>
    <w:rsid w:val="00430F73"/>
    <w:rsid w:val="00433B61"/>
    <w:rsid w:val="00435B09"/>
    <w:rsid w:val="00451CD1"/>
    <w:rsid w:val="00461620"/>
    <w:rsid w:val="00470749"/>
    <w:rsid w:val="0047558A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66AAE"/>
    <w:rsid w:val="00581C31"/>
    <w:rsid w:val="00586FA1"/>
    <w:rsid w:val="005A243A"/>
    <w:rsid w:val="005A5900"/>
    <w:rsid w:val="005A5F8C"/>
    <w:rsid w:val="005A67D2"/>
    <w:rsid w:val="005B5BEA"/>
    <w:rsid w:val="005B5FF3"/>
    <w:rsid w:val="005C285A"/>
    <w:rsid w:val="005C5D64"/>
    <w:rsid w:val="005C692F"/>
    <w:rsid w:val="005D3D4F"/>
    <w:rsid w:val="005E552A"/>
    <w:rsid w:val="00602ED7"/>
    <w:rsid w:val="0060432B"/>
    <w:rsid w:val="00611BB5"/>
    <w:rsid w:val="0061788A"/>
    <w:rsid w:val="00632894"/>
    <w:rsid w:val="00640DD4"/>
    <w:rsid w:val="00643CB5"/>
    <w:rsid w:val="006557A9"/>
    <w:rsid w:val="00655C8B"/>
    <w:rsid w:val="00656C46"/>
    <w:rsid w:val="00657ED2"/>
    <w:rsid w:val="00677669"/>
    <w:rsid w:val="006918F8"/>
    <w:rsid w:val="006971D5"/>
    <w:rsid w:val="006A5FF4"/>
    <w:rsid w:val="006B0196"/>
    <w:rsid w:val="006E15ED"/>
    <w:rsid w:val="006F271C"/>
    <w:rsid w:val="006F2B11"/>
    <w:rsid w:val="006F54E5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401B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A6EA3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671EB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9F0FBA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10A3C"/>
    <w:rsid w:val="00B15F36"/>
    <w:rsid w:val="00B22449"/>
    <w:rsid w:val="00B226D0"/>
    <w:rsid w:val="00B35832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2A37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D0315"/>
    <w:rsid w:val="00CE695A"/>
    <w:rsid w:val="00CF0069"/>
    <w:rsid w:val="00D02FDF"/>
    <w:rsid w:val="00D13CF8"/>
    <w:rsid w:val="00D16EC8"/>
    <w:rsid w:val="00D26FFD"/>
    <w:rsid w:val="00D305B1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080E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2339"/>
    <w:rsid w:val="00EA319E"/>
    <w:rsid w:val="00EB1096"/>
    <w:rsid w:val="00EB1104"/>
    <w:rsid w:val="00EB2884"/>
    <w:rsid w:val="00EB5C2A"/>
    <w:rsid w:val="00EC4E02"/>
    <w:rsid w:val="00EE4FD0"/>
    <w:rsid w:val="00EF0636"/>
    <w:rsid w:val="00EF7AB0"/>
    <w:rsid w:val="00F0144F"/>
    <w:rsid w:val="00F028E6"/>
    <w:rsid w:val="00F13067"/>
    <w:rsid w:val="00F145A3"/>
    <w:rsid w:val="00F4252A"/>
    <w:rsid w:val="00F42852"/>
    <w:rsid w:val="00F43716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5A07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42692F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809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6</TotalTime>
  <Pages>2</Pages>
  <Words>123</Words>
  <Characters>707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79</cp:revision>
  <dcterms:created xsi:type="dcterms:W3CDTF">2023-09-26T19:58:00Z</dcterms:created>
  <dcterms:modified xsi:type="dcterms:W3CDTF">2024-07-03T14:39:00Z</dcterms:modified>
</cp:coreProperties>
</file>